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B9822" w14:textId="77777777" w:rsidR="005A4325" w:rsidRPr="005A4325" w:rsidRDefault="005A4325" w:rsidP="005A4325">
      <w:pPr>
        <w:numPr>
          <w:ilvl w:val="0"/>
          <w:numId w:val="1"/>
        </w:numPr>
        <w:spacing w:after="0" w:line="240" w:lineRule="auto"/>
        <w:ind w:left="3600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5A4325">
        <w:rPr>
          <w:rFonts w:ascii="Arial" w:eastAsia="Times New Roman" w:hAnsi="Arial" w:cs="Arial"/>
          <w:b/>
          <w:bCs/>
          <w:color w:val="000000"/>
          <w:sz w:val="24"/>
          <w:szCs w:val="24"/>
          <w:shd w:val="clear" w:color="auto" w:fill="FFFFFF"/>
        </w:rPr>
        <w:t>GPA - Guidance Counselor</w:t>
      </w:r>
    </w:p>
    <w:p w14:paraId="3BB85546" w14:textId="77777777" w:rsidR="005A4325" w:rsidRPr="005A4325" w:rsidRDefault="005A4325" w:rsidP="005A43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AC4143" w14:textId="77777777" w:rsidR="005A4325" w:rsidRPr="005A4325" w:rsidRDefault="005A4325" w:rsidP="005A43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A4325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How do you think your grades affect your future?</w:t>
      </w:r>
    </w:p>
    <w:p w14:paraId="50507138" w14:textId="77777777" w:rsidR="005A4325" w:rsidRPr="005A4325" w:rsidRDefault="005A4325" w:rsidP="005A432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144EEE" w14:textId="77777777" w:rsidR="005A4325" w:rsidRPr="005A4325" w:rsidRDefault="005A4325" w:rsidP="005A43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A4325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Why is it important to think about your grades early on in school?</w:t>
      </w:r>
    </w:p>
    <w:p w14:paraId="5B24D547" w14:textId="77777777" w:rsidR="005A4325" w:rsidRPr="005A4325" w:rsidRDefault="005A4325" w:rsidP="005A432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16F650" w14:textId="77777777" w:rsidR="005A4325" w:rsidRPr="005A4325" w:rsidRDefault="005A4325" w:rsidP="005A432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A4325">
        <w:rPr>
          <w:rFonts w:ascii="Arial" w:eastAsia="Times New Roman" w:hAnsi="Arial" w:cs="Arial"/>
          <w:b/>
          <w:bCs/>
          <w:color w:val="000000"/>
          <w:sz w:val="24"/>
          <w:szCs w:val="24"/>
          <w:shd w:val="clear" w:color="auto" w:fill="FFFFFF"/>
        </w:rPr>
        <w:t>CONSIDER YOUR CURRENT GRADES  </w:t>
      </w:r>
    </w:p>
    <w:p w14:paraId="1EF415A9" w14:textId="77777777" w:rsidR="005A4325" w:rsidRPr="005A4325" w:rsidRDefault="005A4325" w:rsidP="005A43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7"/>
        <w:gridCol w:w="3549"/>
        <w:gridCol w:w="3994"/>
      </w:tblGrid>
      <w:tr w:rsidR="005A4325" w:rsidRPr="005A4325" w14:paraId="09B996E1" w14:textId="77777777" w:rsidTr="005A4325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EFA986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Subje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4724D7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What grade are you getting in this subject?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5D178F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If you think you need to improve, how could you?</w:t>
            </w:r>
          </w:p>
          <w:p w14:paraId="135D9F6B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shd w:val="clear" w:color="auto" w:fill="FFFFFF"/>
              </w:rPr>
              <w:t>(If you are doing good how can you keep that up?)</w:t>
            </w:r>
          </w:p>
        </w:tc>
      </w:tr>
      <w:tr w:rsidR="005A4325" w:rsidRPr="005A4325" w14:paraId="43EA3F5F" w14:textId="77777777" w:rsidTr="005A4325">
        <w:trPr>
          <w:trHeight w:val="6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DDE266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color w:val="000000"/>
                <w:sz w:val="24"/>
                <w:szCs w:val="24"/>
                <w:shd w:val="clear" w:color="auto" w:fill="FFFFFF"/>
              </w:rPr>
              <w:t>Englis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3206B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3FA002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4325" w:rsidRPr="005A4325" w14:paraId="0B4B7EA8" w14:textId="77777777" w:rsidTr="005A4325">
        <w:trPr>
          <w:trHeight w:val="5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8E06C4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color w:val="000000"/>
                <w:sz w:val="24"/>
                <w:szCs w:val="24"/>
                <w:shd w:val="clear" w:color="auto" w:fill="FFFFFF"/>
              </w:rPr>
              <w:t>Ma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64C38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C6D0F7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4325" w:rsidRPr="005A4325" w14:paraId="447E5106" w14:textId="77777777" w:rsidTr="005A4325">
        <w:trPr>
          <w:trHeight w:val="6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6AE39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color w:val="000000"/>
                <w:sz w:val="24"/>
                <w:szCs w:val="24"/>
                <w:shd w:val="clear" w:color="auto" w:fill="FFFFFF"/>
              </w:rPr>
              <w:t>Scie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96AD94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DDDAF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4325" w:rsidRPr="005A4325" w14:paraId="256C8727" w14:textId="77777777" w:rsidTr="005A4325">
        <w:trPr>
          <w:trHeight w:val="6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733D6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color w:val="000000"/>
                <w:sz w:val="24"/>
                <w:szCs w:val="24"/>
                <w:shd w:val="clear" w:color="auto" w:fill="FFFFFF"/>
              </w:rPr>
              <w:t>Hist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8C7EB8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E63ADA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4325" w:rsidRPr="005A4325" w14:paraId="1F2DE1D2" w14:textId="77777777" w:rsidTr="005A4325">
        <w:trPr>
          <w:trHeight w:val="50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89A15C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color w:val="000000"/>
                <w:sz w:val="24"/>
                <w:szCs w:val="24"/>
                <w:shd w:val="clear" w:color="auto" w:fill="FFFFFF"/>
              </w:rPr>
              <w:t>Foreign Langua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0171E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3CBCB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4325" w:rsidRPr="005A4325" w14:paraId="02F80BF3" w14:textId="77777777" w:rsidTr="005A4325">
        <w:trPr>
          <w:trHeight w:val="6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CFC2C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color w:val="000000"/>
                <w:sz w:val="24"/>
                <w:szCs w:val="24"/>
                <w:shd w:val="clear" w:color="auto" w:fill="FFFFFF"/>
              </w:rPr>
              <w:t>Electiv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A2F761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F92472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4325" w:rsidRPr="005A4325" w14:paraId="7B11F364" w14:textId="77777777" w:rsidTr="005A4325">
        <w:trPr>
          <w:trHeight w:val="50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EF174A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color w:val="000000"/>
                <w:sz w:val="24"/>
                <w:szCs w:val="24"/>
                <w:shd w:val="clear" w:color="auto" w:fill="FFFFFF"/>
              </w:rPr>
              <w:t>Electiv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5D133A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B78263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4325" w:rsidRPr="005A4325" w14:paraId="6CC174C2" w14:textId="77777777" w:rsidTr="005A4325">
        <w:trPr>
          <w:trHeight w:val="50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344F3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color w:val="000000"/>
                <w:sz w:val="24"/>
                <w:szCs w:val="24"/>
                <w:shd w:val="clear" w:color="auto" w:fill="FFFFFF"/>
              </w:rPr>
              <w:t>Electiv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6927C5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279665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4325" w:rsidRPr="005A4325" w14:paraId="077BB236" w14:textId="77777777" w:rsidTr="005A4325">
        <w:trPr>
          <w:trHeight w:val="50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92F09" w14:textId="77777777" w:rsidR="005A4325" w:rsidRPr="005A4325" w:rsidRDefault="005A4325" w:rsidP="005A4325">
            <w:pPr>
              <w:spacing w:after="18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4325">
              <w:rPr>
                <w:rFonts w:ascii="Arial" w:eastAsia="Times New Roman" w:hAnsi="Arial" w:cs="Arial"/>
                <w:color w:val="000000"/>
                <w:sz w:val="24"/>
                <w:szCs w:val="24"/>
                <w:shd w:val="clear" w:color="auto" w:fill="FFFFFF"/>
              </w:rPr>
              <w:t>Electiv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7E5025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D5A083" w14:textId="77777777" w:rsidR="005A4325" w:rsidRPr="005A4325" w:rsidRDefault="005A4325" w:rsidP="005A4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F707565" w14:textId="77777777" w:rsidR="005A4325" w:rsidRPr="005A4325" w:rsidRDefault="005A4325" w:rsidP="005A432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546AE1" w14:textId="77777777" w:rsidR="005A4325" w:rsidRPr="005A4325" w:rsidRDefault="005A4325" w:rsidP="005A43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A4325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What tools will you need to maintain a high GPA in all subjects throughout high school? </w:t>
      </w:r>
    </w:p>
    <w:p w14:paraId="11A60B90" w14:textId="77777777" w:rsidR="009C7C6F" w:rsidRDefault="005A4325"/>
    <w:sectPr w:rsidR="009C7C6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3AB21" w14:textId="77777777" w:rsidR="005A4325" w:rsidRDefault="005A4325" w:rsidP="005A4325">
      <w:pPr>
        <w:spacing w:after="0" w:line="240" w:lineRule="auto"/>
      </w:pPr>
      <w:r>
        <w:separator/>
      </w:r>
    </w:p>
  </w:endnote>
  <w:endnote w:type="continuationSeparator" w:id="0">
    <w:p w14:paraId="73C6A267" w14:textId="77777777" w:rsidR="005A4325" w:rsidRDefault="005A4325" w:rsidP="005A4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F1745B" w14:textId="77777777" w:rsidR="005A4325" w:rsidRDefault="005A4325" w:rsidP="005A4325">
      <w:pPr>
        <w:spacing w:after="0" w:line="240" w:lineRule="auto"/>
      </w:pPr>
      <w:r>
        <w:separator/>
      </w:r>
    </w:p>
  </w:footnote>
  <w:footnote w:type="continuationSeparator" w:id="0">
    <w:p w14:paraId="77B01AA7" w14:textId="77777777" w:rsidR="005A4325" w:rsidRDefault="005A4325" w:rsidP="005A43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B643C" w14:textId="00A4587F" w:rsidR="005A4325" w:rsidRDefault="005A432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BE3B569" wp14:editId="0BBFEEC3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755374" cy="833656"/>
          <wp:effectExtent l="0" t="0" r="6985" b="5080"/>
          <wp:wrapNone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ldEd_CoatofArms-Mini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74" cy="833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777E9"/>
    <w:multiLevelType w:val="multilevel"/>
    <w:tmpl w:val="D2F0F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CyNDE3MjY0NjFU0lEKTi0uzszPAykwrAUAmbUVWiwAAAA="/>
  </w:docVars>
  <w:rsids>
    <w:rsidRoot w:val="005A4325"/>
    <w:rsid w:val="005A4325"/>
    <w:rsid w:val="00A97614"/>
    <w:rsid w:val="00E4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DDF4B"/>
  <w15:chartTrackingRefBased/>
  <w15:docId w15:val="{81C005DC-D6E2-4464-899C-7E6A4EF93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43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A43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325"/>
  </w:style>
  <w:style w:type="paragraph" w:styleId="Footer">
    <w:name w:val="footer"/>
    <w:basedOn w:val="Normal"/>
    <w:link w:val="FooterChar"/>
    <w:uiPriority w:val="99"/>
    <w:unhideWhenUsed/>
    <w:rsid w:val="005A43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3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35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4BF7B5629A65438B09C0392B6189CF" ma:contentTypeVersion="12" ma:contentTypeDescription="Create a new document." ma:contentTypeScope="" ma:versionID="cb413e742817991e0724038a609479bc">
  <xsd:schema xmlns:xsd="http://www.w3.org/2001/XMLSchema" xmlns:xs="http://www.w3.org/2001/XMLSchema" xmlns:p="http://schemas.microsoft.com/office/2006/metadata/properties" xmlns:ns2="f86d36c5-b11f-4aa5-a8d4-5d24aa5935b3" xmlns:ns3="16163bfb-1c18-423f-93e6-dcb82333a6af" targetNamespace="http://schemas.microsoft.com/office/2006/metadata/properties" ma:root="true" ma:fieldsID="1ee4ac3213fd01519a1b222bb6d3dc88" ns2:_="" ns3:_="">
    <xsd:import namespace="f86d36c5-b11f-4aa5-a8d4-5d24aa5935b3"/>
    <xsd:import namespace="16163bfb-1c18-423f-93e6-dcb82333a6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d36c5-b11f-4aa5-a8d4-5d24aa5935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63bfb-1c18-423f-93e6-dcb82333a6a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6E7F5F-89B9-4F6F-BB8F-295B9870BE38}"/>
</file>

<file path=customXml/itemProps2.xml><?xml version="1.0" encoding="utf-8"?>
<ds:datastoreItem xmlns:ds="http://schemas.openxmlformats.org/officeDocument/2006/customXml" ds:itemID="{6BA78678-EFF7-4151-A7F0-C5680109D2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474B94-E901-48D5-BE05-CE2D583BE23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0</Words>
  <Characters>456</Characters>
  <Application>Microsoft Office Word</Application>
  <DocSecurity>0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o Liberal</dc:creator>
  <cp:keywords/>
  <dc:description/>
  <cp:lastModifiedBy>Flavio Liberal</cp:lastModifiedBy>
  <cp:revision>1</cp:revision>
  <dcterms:created xsi:type="dcterms:W3CDTF">2020-04-24T00:04:00Z</dcterms:created>
  <dcterms:modified xsi:type="dcterms:W3CDTF">2020-04-24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4BF7B5629A65438B09C0392B6189CF</vt:lpwstr>
  </property>
</Properties>
</file>